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icrobes by Farm and Samp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 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 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 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 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 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mar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6), Pasteurella Spp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(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hicken man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(6), Acinetobacter junni(4), Klebsiella pneumoniae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(6), Acinetobacter Spp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(6), Klebsiella pneumoniae(6), Serratia odoniferia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hinese Cabb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rm so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(6), Serratia odoniferia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6), Pseudomonas Spp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(6), Klebsiella pneumoniae(6), Yersinia pestis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(18), Klebsiella pneumoniae(6), Pseudomonas luteola(5), Xanthomonas maltophilia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6), Xanthomonas maltophilia(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me so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6), Salmonella choleraesuis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6), Stenotrophomonas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6), Stenotrophomonas maltophilia(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6), Pasteurella Spp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6), Erwinia Spp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12), Pseudomonas cepacia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6), Pseudomonas cepacia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(6), Pseudomonas aeruginosa(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ig man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(6), Klebsiella pneumoniae(6), Acinetobacter Spp(6), Acinetobacter pitii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(6), Klebsiella pneumoniae(6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17:47:24Z</dcterms:created>
  <dcterms:modified xsi:type="dcterms:W3CDTF">2025-01-28T17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